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3150A0">
        <w:rPr>
          <w:rFonts w:ascii="AT*Toronto" w:hAnsi="AT*Toronto"/>
        </w:rPr>
        <w:t>12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606083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65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3150A0">
        <w:rPr>
          <w:rFonts w:ascii="AT*Toronto" w:hAnsi="AT*Toronto"/>
        </w:rPr>
        <w:t>26</w:t>
      </w:r>
      <w:r w:rsidRPr="00DB449E">
        <w:rPr>
          <w:rFonts w:ascii="AT*Toronto" w:hAnsi="AT*Toronto"/>
        </w:rPr>
        <w:t xml:space="preserve">. </w:t>
      </w:r>
      <w:r w:rsidR="0055463F">
        <w:rPr>
          <w:rFonts w:ascii="AT*Toronto" w:hAnsi="AT*Toronto"/>
        </w:rPr>
        <w:t>septembra 2</w:t>
      </w:r>
      <w:r w:rsidR="003150A0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5855E4" w:rsidRDefault="00F46193" w:rsidP="00F46193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606083">
        <w:t>75</w:t>
      </w:r>
      <w:r w:rsidRPr="00DB449E">
        <w:t>/2</w:t>
      </w:r>
      <w:r w:rsidR="003150A0">
        <w:t>5</w:t>
      </w:r>
      <w:r w:rsidRPr="00DB449E">
        <w:t xml:space="preserve">/K voči </w:t>
      </w:r>
      <w:proofErr w:type="spellStart"/>
      <w:r w:rsidR="00606083" w:rsidRPr="00A37BF9">
        <w:t>voči</w:t>
      </w:r>
      <w:proofErr w:type="spellEnd"/>
      <w:r w:rsidR="00606083" w:rsidRPr="00A37BF9">
        <w:t xml:space="preserve"> verejn</w:t>
      </w:r>
      <w:r w:rsidR="00606083">
        <w:t xml:space="preserve">ej funkcionárke Lýdii </w:t>
      </w:r>
      <w:proofErr w:type="spellStart"/>
      <w:r w:rsidR="00606083">
        <w:t>Budziňákovej</w:t>
      </w:r>
      <w:proofErr w:type="spellEnd"/>
      <w:r w:rsidR="00606083">
        <w:t>, bývalej podpredsedníčke predstavenstva Nemocnice Poprad, a. s.</w:t>
      </w:r>
    </w:p>
    <w:p w:rsidR="00606083" w:rsidRPr="00DB449E" w:rsidRDefault="00606083" w:rsidP="00F46193">
      <w:pPr>
        <w:ind w:firstLine="540"/>
        <w:jc w:val="both"/>
      </w:pPr>
    </w:p>
    <w:p w:rsidR="0036225E" w:rsidRPr="00DB449E" w:rsidRDefault="0036225E" w:rsidP="00F46193">
      <w:pPr>
        <w:ind w:left="2124" w:firstLine="708"/>
        <w:jc w:val="right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5855E4" w:rsidRDefault="00A958D2" w:rsidP="005855E4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606083">
        <w:t>uznesením č. 489</w:t>
      </w:r>
      <w:r w:rsidR="003150A0">
        <w:t xml:space="preserve"> zo dňa 11. júna 2025</w:t>
      </w:r>
      <w:r w:rsidR="0055463F">
        <w:t xml:space="preserve"> </w:t>
      </w:r>
      <w:r w:rsidR="008100B6" w:rsidRPr="003850F1">
        <w:t>voči</w:t>
      </w:r>
      <w:bookmarkStart w:id="0" w:name="_GoBack"/>
      <w:bookmarkEnd w:id="0"/>
      <w:r w:rsidR="00606083" w:rsidRPr="00A37BF9">
        <w:t xml:space="preserve"> verejn</w:t>
      </w:r>
      <w:r w:rsidR="00606083">
        <w:t xml:space="preserve">ej funkcionárke Lýdii </w:t>
      </w:r>
      <w:proofErr w:type="spellStart"/>
      <w:r w:rsidR="00606083">
        <w:t>Budziňákovej</w:t>
      </w:r>
      <w:proofErr w:type="spellEnd"/>
      <w:r w:rsidR="00606083">
        <w:t>, bývalej podpredsedníčke predstavenstva Nemocnice Poprad, a. s.</w:t>
      </w:r>
    </w:p>
    <w:p w:rsidR="00606083" w:rsidRPr="003850F1" w:rsidRDefault="00606083" w:rsidP="005855E4">
      <w:pPr>
        <w:ind w:firstLine="540"/>
        <w:jc w:val="both"/>
      </w:pPr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3850F1" w:rsidRDefault="003850F1" w:rsidP="003850F1">
      <w:pPr>
        <w:spacing w:line="240" w:lineRule="atLeast"/>
        <w:jc w:val="both"/>
      </w:pPr>
    </w:p>
    <w:p w:rsidR="003150A0" w:rsidRPr="00802A20" w:rsidRDefault="003150A0" w:rsidP="003150A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275CC" w:rsidRDefault="003850F1" w:rsidP="009C143C">
      <w:pPr>
        <w:spacing w:line="240" w:lineRule="atLeast"/>
        <w:jc w:val="both"/>
      </w:pPr>
      <w:r>
        <w:t>overovateľk</w:t>
      </w:r>
      <w:r w:rsidR="00A52B94">
        <w:t>a</w:t>
      </w:r>
      <w:r>
        <w:t xml:space="preserve"> výboru</w:t>
      </w: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150A0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2CED"/>
    <w:rsid w:val="003E412A"/>
    <w:rsid w:val="003E626C"/>
    <w:rsid w:val="003F7347"/>
    <w:rsid w:val="003F7C56"/>
    <w:rsid w:val="004003EE"/>
    <w:rsid w:val="004171EB"/>
    <w:rsid w:val="00427F7E"/>
    <w:rsid w:val="00437C1E"/>
    <w:rsid w:val="00447232"/>
    <w:rsid w:val="0045152C"/>
    <w:rsid w:val="00476E17"/>
    <w:rsid w:val="00481246"/>
    <w:rsid w:val="004826FD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855E4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06083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A01CE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954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C3098F-C83E-485A-A060-E7B4D7FFBC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61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25</cp:revision>
  <cp:lastPrinted>2025-09-30T07:38:00Z</cp:lastPrinted>
  <dcterms:created xsi:type="dcterms:W3CDTF">2022-03-15T08:00:00Z</dcterms:created>
  <dcterms:modified xsi:type="dcterms:W3CDTF">2025-09-30T07:38:00Z</dcterms:modified>
</cp:coreProperties>
</file>